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106" w:type="pct"/>
        <w:tblInd w:w="-995" w:type="dxa"/>
        <w:tblLook w:val="04A0" w:firstRow="1" w:lastRow="0" w:firstColumn="1" w:lastColumn="0" w:noHBand="0" w:noVBand="1"/>
      </w:tblPr>
      <w:tblGrid>
        <w:gridCol w:w="1472"/>
        <w:gridCol w:w="1255"/>
        <w:gridCol w:w="1255"/>
        <w:gridCol w:w="1255"/>
        <w:gridCol w:w="1176"/>
        <w:gridCol w:w="1256"/>
        <w:gridCol w:w="1256"/>
        <w:gridCol w:w="1256"/>
        <w:gridCol w:w="1256"/>
        <w:gridCol w:w="1256"/>
        <w:gridCol w:w="1256"/>
        <w:gridCol w:w="1256"/>
      </w:tblGrid>
      <w:tr w:rsidR="00A46AD3" w:rsidRPr="00244114" w14:paraId="3D00D85E" w14:textId="77777777" w:rsidTr="00357D48">
        <w:trPr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E9C53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00C3E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Control</w:t>
            </w:r>
          </w:p>
        </w:tc>
        <w:tc>
          <w:tcPr>
            <w:tcW w:w="4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A29C8A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Vehicle Control</w:t>
            </w:r>
          </w:p>
        </w:tc>
        <w:tc>
          <w:tcPr>
            <w:tcW w:w="121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C10D4" w14:textId="2C897235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proofErr w:type="spellStart"/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AmB</w:t>
            </w:r>
            <w:proofErr w:type="spellEnd"/>
          </w:p>
        </w:tc>
        <w:tc>
          <w:tcPr>
            <w:tcW w:w="123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E85C9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f-Comp</w:t>
            </w:r>
          </w:p>
        </w:tc>
        <w:tc>
          <w:tcPr>
            <w:tcW w:w="123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F31A7" w14:textId="2FEF1D6B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f-Comp-</w:t>
            </w:r>
            <w:proofErr w:type="spellStart"/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AmB</w:t>
            </w:r>
            <w:proofErr w:type="spellEnd"/>
          </w:p>
        </w:tc>
      </w:tr>
      <w:tr w:rsidR="00A46AD3" w:rsidRPr="00244114" w14:paraId="682266B0" w14:textId="77777777" w:rsidTr="00357D48">
        <w:trPr>
          <w:trHeight w:val="315"/>
        </w:trPr>
        <w:tc>
          <w:tcPr>
            <w:tcW w:w="4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795BFF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CB3B47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5 mg/kg (n=4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ADCD02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5 mg/kg (n=4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ECB1A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5 mg/kg (n=4)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26436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10 mg/kg (n=4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B3533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20 mg/kg (n=4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4A73D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5 mg/kg (n=4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B0B477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10 mg/kg (n=4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802E3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20 mg/kg (n=4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38725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5 mg/kg (n=4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4779F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10 mg/kg (n=4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ADFF29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20 mg/kg (n=4)</w:t>
            </w:r>
          </w:p>
        </w:tc>
      </w:tr>
      <w:tr w:rsidR="00A46AD3" w:rsidRPr="00244114" w14:paraId="22A38914" w14:textId="77777777" w:rsidTr="00357D48">
        <w:trPr>
          <w:trHeight w:val="315"/>
        </w:trPr>
        <w:tc>
          <w:tcPr>
            <w:tcW w:w="4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A60E2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4114">
              <w:rPr>
                <w:rFonts w:ascii="Times New Roman" w:hAnsi="Times New Roman" w:cs="Times New Roman"/>
                <w:b/>
                <w:bCs/>
              </w:rPr>
              <w:t>ALT (IU/L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37AA6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4.50±6.455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4DCC9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9.00±10.71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70AD9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50.25±9.743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7FC06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9.00±10.61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C602C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2.75±5.909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26AB3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4.25±5.737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43263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2.25±6.602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DE63E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3.75±7.089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6B00A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6.75±6.397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C4F77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2.75±15.17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16E5C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3.75±11.56</w:t>
            </w:r>
          </w:p>
        </w:tc>
      </w:tr>
      <w:tr w:rsidR="00A46AD3" w:rsidRPr="00244114" w14:paraId="720050F0" w14:textId="77777777" w:rsidTr="00357D48">
        <w:trPr>
          <w:trHeight w:val="315"/>
        </w:trPr>
        <w:tc>
          <w:tcPr>
            <w:tcW w:w="4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E8CF1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AST (IU/L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20118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4.25±6.131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0E631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7.00±9.899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B8BA4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7.00±12.96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8E202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4.75±11.95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31406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4.75±7.932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3E93B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5.50±8.851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763BA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4.25±7.274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985EC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3.00±6.325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3A724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51.00±5.944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00C4F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5.50±7.047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512D6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3.25±4.787</w:t>
            </w:r>
          </w:p>
        </w:tc>
      </w:tr>
      <w:tr w:rsidR="00A46AD3" w:rsidRPr="00244114" w14:paraId="548ECD8E" w14:textId="77777777" w:rsidTr="00357D48">
        <w:trPr>
          <w:trHeight w:val="315"/>
        </w:trPr>
        <w:tc>
          <w:tcPr>
            <w:tcW w:w="4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E060C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Creatinine (mg/dl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AA6F1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3750±0.1542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34851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4250±0.1323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9F9F4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4850±0.07767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6FE20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4250±0.1290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FEE76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3900±0.09933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C00BA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3700±0.1236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4D3EE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3450±0.1047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3551B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3925±0.1109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4F28E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4125±0.1021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A1444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4175±0.08302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85703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4350±0.04796</w:t>
            </w:r>
          </w:p>
        </w:tc>
      </w:tr>
      <w:tr w:rsidR="00A46AD3" w:rsidRPr="00244114" w14:paraId="3974461C" w14:textId="77777777" w:rsidTr="00357D48">
        <w:trPr>
          <w:trHeight w:val="315"/>
        </w:trPr>
        <w:tc>
          <w:tcPr>
            <w:tcW w:w="4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094A9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4114">
              <w:rPr>
                <w:rFonts w:ascii="Times New Roman" w:hAnsi="Times New Roman" w:cs="Times New Roman"/>
                <w:b/>
                <w:bCs/>
              </w:rPr>
              <w:t>Urea (mg %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3C33A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5.75±3.594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56BDF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7.25±3.096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8481E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7.50±4.041</w:t>
            </w: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37547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8.75±2.062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6D81E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6.25±3.775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DE0FF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6.25±3.500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D7845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4.75±2.500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BBC8A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5.75±3.594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CF34B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6.75±3.304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E5325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6.25±4.992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8968B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6.75±3.862</w:t>
            </w:r>
          </w:p>
        </w:tc>
      </w:tr>
      <w:tr w:rsidR="00A46AD3" w:rsidRPr="00244114" w14:paraId="4F610436" w14:textId="77777777" w:rsidTr="00357D48">
        <w:trPr>
          <w:trHeight w:val="315"/>
        </w:trPr>
        <w:tc>
          <w:tcPr>
            <w:tcW w:w="4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28480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204A8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4114">
              <w:rPr>
                <w:rFonts w:ascii="Times New Roman" w:hAnsi="Times New Roman" w:cs="Times New Roman"/>
                <w:b/>
                <w:bCs/>
              </w:rPr>
              <w:t>10 mg/kg (n=4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978ED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4114">
              <w:rPr>
                <w:rFonts w:ascii="Times New Roman" w:hAnsi="Times New Roman" w:cs="Times New Roman"/>
                <w:b/>
                <w:bCs/>
              </w:rPr>
              <w:t>10 mg/kg (n=4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0D20B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6E7CF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7B4C2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3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E5809" w14:textId="03485443" w:rsidR="00A46AD3" w:rsidRPr="00244114" w:rsidRDefault="00A46AD3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f-</w:t>
            </w:r>
            <w:proofErr w:type="spellStart"/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Grap</w:t>
            </w:r>
            <w:proofErr w:type="spellEnd"/>
          </w:p>
        </w:tc>
        <w:tc>
          <w:tcPr>
            <w:tcW w:w="123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9417C7" w14:textId="77E904FE" w:rsidR="00A46AD3" w:rsidRPr="00244114" w:rsidRDefault="00A46AD3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f-</w:t>
            </w:r>
            <w:proofErr w:type="spellStart"/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Grap</w:t>
            </w:r>
            <w:proofErr w:type="spellEnd"/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-</w:t>
            </w:r>
            <w:proofErr w:type="spellStart"/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AmB</w:t>
            </w:r>
            <w:proofErr w:type="spellEnd"/>
          </w:p>
        </w:tc>
      </w:tr>
      <w:tr w:rsidR="00A46AD3" w:rsidRPr="00244114" w14:paraId="7623CC46" w14:textId="77777777" w:rsidTr="00357D48">
        <w:trPr>
          <w:trHeight w:val="315"/>
        </w:trPr>
        <w:tc>
          <w:tcPr>
            <w:tcW w:w="4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B5A11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4114">
              <w:rPr>
                <w:rFonts w:ascii="Times New Roman" w:hAnsi="Times New Roman" w:cs="Times New Roman"/>
                <w:b/>
                <w:bCs/>
              </w:rPr>
              <w:t>ALT (IU/L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B1ED4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1.25±11.30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AB75C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1.25±12.09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90024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73601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F7E6F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23965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3.75±8.261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0C610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3.50±13.03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B1CA5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1.75±9.946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6AEB3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51.25±5.123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8CAD1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7.50±10.66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979D6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4.75±9.430</w:t>
            </w:r>
          </w:p>
        </w:tc>
      </w:tr>
      <w:tr w:rsidR="00A46AD3" w:rsidRPr="00244114" w14:paraId="2A971E42" w14:textId="77777777" w:rsidTr="00357D48">
        <w:trPr>
          <w:trHeight w:val="315"/>
        </w:trPr>
        <w:tc>
          <w:tcPr>
            <w:tcW w:w="4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6088D9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AST (IU/L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ECA91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4.50±5.323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DFF6E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1.50±6.658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D083C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1C780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F7450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DC974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2.75±9.979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616F2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2.50±8.699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B22E9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38.75±8.539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71079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6.75±8.655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FC4E6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6.75±6.397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1AEAF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5.25±4.573</w:t>
            </w:r>
          </w:p>
        </w:tc>
      </w:tr>
      <w:tr w:rsidR="00A46AD3" w:rsidRPr="00244114" w14:paraId="64F110AF" w14:textId="77777777" w:rsidTr="00357D48">
        <w:trPr>
          <w:trHeight w:val="315"/>
        </w:trPr>
        <w:tc>
          <w:tcPr>
            <w:tcW w:w="4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083AD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Creatinine (mg/dl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83214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3500±0.08907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605E1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4025±0.1350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C66B3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CB279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7B6CE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CD76D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3950±0.08021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13B39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3900±0.1080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9F69D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3425±0.06850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6B702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3825±0.08694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796A0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4550±0.05916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A5C3C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4150±0.08386</w:t>
            </w:r>
          </w:p>
        </w:tc>
      </w:tr>
      <w:tr w:rsidR="00A46AD3" w:rsidRPr="00244114" w14:paraId="31F9E84B" w14:textId="77777777" w:rsidTr="00357D48">
        <w:trPr>
          <w:trHeight w:val="315"/>
        </w:trPr>
        <w:tc>
          <w:tcPr>
            <w:tcW w:w="4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9EDD5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4114">
              <w:rPr>
                <w:rFonts w:ascii="Times New Roman" w:hAnsi="Times New Roman" w:cs="Times New Roman"/>
                <w:b/>
                <w:bCs/>
              </w:rPr>
              <w:t>Urea (mg %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5B933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6.50±2.380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EDBE6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7.00±4.243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708DC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B8E9B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A8A01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D1CF6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5.75±2.754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CBF9E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6.50±2.517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FD75A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6.50±4.435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5986D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6.00±4.967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54379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8.00±4.830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A4370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7.50±2.646</w:t>
            </w:r>
          </w:p>
        </w:tc>
      </w:tr>
      <w:tr w:rsidR="00A46AD3" w:rsidRPr="00244114" w14:paraId="36E89E40" w14:textId="77777777" w:rsidTr="00357D48">
        <w:trPr>
          <w:trHeight w:val="315"/>
        </w:trPr>
        <w:tc>
          <w:tcPr>
            <w:tcW w:w="4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15F75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80004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4114">
              <w:rPr>
                <w:rFonts w:ascii="Times New Roman" w:hAnsi="Times New Roman" w:cs="Times New Roman"/>
                <w:b/>
                <w:bCs/>
              </w:rPr>
              <w:t>20 mg/kg (n=4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5849A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4114">
              <w:rPr>
                <w:rFonts w:ascii="Times New Roman" w:hAnsi="Times New Roman" w:cs="Times New Roman"/>
                <w:b/>
                <w:bCs/>
              </w:rPr>
              <w:t>20 mg/kg (n=4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CD80C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8FE82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872E7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3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CF22B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f-CNT</w:t>
            </w:r>
          </w:p>
        </w:tc>
        <w:tc>
          <w:tcPr>
            <w:tcW w:w="123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324D3" w14:textId="41718DAF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f-CNT-</w:t>
            </w:r>
            <w:proofErr w:type="spellStart"/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AmB</w:t>
            </w:r>
            <w:proofErr w:type="spellEnd"/>
          </w:p>
        </w:tc>
      </w:tr>
      <w:tr w:rsidR="00A46AD3" w:rsidRPr="00244114" w14:paraId="5F180EF8" w14:textId="77777777" w:rsidTr="00357D48">
        <w:trPr>
          <w:trHeight w:val="315"/>
        </w:trPr>
        <w:tc>
          <w:tcPr>
            <w:tcW w:w="4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BD0CC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4114">
              <w:rPr>
                <w:rFonts w:ascii="Times New Roman" w:hAnsi="Times New Roman" w:cs="Times New Roman"/>
                <w:b/>
                <w:bCs/>
              </w:rPr>
              <w:t>ALT (IU/L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5E9E5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37.50±6.807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AAA1E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1.50±8.062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D1605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289F1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2D15E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6F5DC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4.25±9.535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2FCA5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5.00±8.406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32C5F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0.25±14.61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9F79A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5.00±9.626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CA689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8.00±5.657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DBC93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3.00±12.73</w:t>
            </w:r>
          </w:p>
        </w:tc>
      </w:tr>
      <w:tr w:rsidR="00A46AD3" w:rsidRPr="00244114" w14:paraId="40F9A687" w14:textId="77777777" w:rsidTr="00357D48">
        <w:trPr>
          <w:trHeight w:val="315"/>
        </w:trPr>
        <w:tc>
          <w:tcPr>
            <w:tcW w:w="4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032972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AST (IU/L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9BCBA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1.25±8.382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9FBE6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3.25±6.602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14F3E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9C933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894E6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5208F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5.75±7.890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EE217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5.75±9.777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48BE3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35.75±7.890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73CF0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50.50±9.983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982E1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50.50±10.63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EB459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41.75±11.59</w:t>
            </w:r>
          </w:p>
        </w:tc>
      </w:tr>
      <w:tr w:rsidR="00A46AD3" w:rsidRPr="00244114" w14:paraId="00368308" w14:textId="77777777" w:rsidTr="00357D48">
        <w:trPr>
          <w:trHeight w:val="315"/>
        </w:trPr>
        <w:tc>
          <w:tcPr>
            <w:tcW w:w="4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66DF9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42021"/>
              </w:rPr>
            </w:pPr>
            <w:r w:rsidRPr="00244114">
              <w:rPr>
                <w:rFonts w:ascii="Times New Roman" w:hAnsi="Times New Roman" w:cs="Times New Roman"/>
                <w:b/>
                <w:bCs/>
                <w:color w:val="242021"/>
              </w:rPr>
              <w:t>Creatinine (mg/dl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5B6A3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4000±0.07257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C4222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4275±0.09946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21806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079D0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E2663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36754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3525±0.1044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FC04F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3225±0.09845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1526C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3225±0.08770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3A3CB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3875±0.05560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F832E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3975±0.07632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84CC8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0.3725±0.03862</w:t>
            </w:r>
          </w:p>
        </w:tc>
      </w:tr>
      <w:tr w:rsidR="00A46AD3" w:rsidRPr="00244114" w14:paraId="12AF542E" w14:textId="77777777" w:rsidTr="00357D48">
        <w:trPr>
          <w:trHeight w:val="315"/>
        </w:trPr>
        <w:tc>
          <w:tcPr>
            <w:tcW w:w="4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D6C60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4114">
              <w:rPr>
                <w:rFonts w:ascii="Times New Roman" w:hAnsi="Times New Roman" w:cs="Times New Roman"/>
                <w:b/>
                <w:bCs/>
              </w:rPr>
              <w:t>Urea (mg %)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367A2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6.00±3.916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B8206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6.75±4.031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807A8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A8C07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AB3C6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F747D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5.75±4.856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4DD24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7.75±2.500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48020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5.00±4.082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4217F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6.25±3.500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5BEC2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8.75±6.551</w:t>
            </w:r>
          </w:p>
        </w:tc>
        <w:tc>
          <w:tcPr>
            <w:tcW w:w="4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3E61B" w14:textId="77777777" w:rsidR="00A46AD3" w:rsidRPr="00244114" w:rsidRDefault="00A46AD3" w:rsidP="00357D4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244114">
              <w:rPr>
                <w:rFonts w:ascii="Times New Roman" w:hAnsi="Times New Roman" w:cs="Times New Roman"/>
              </w:rPr>
              <w:t>18.25±2.500</w:t>
            </w:r>
          </w:p>
        </w:tc>
      </w:tr>
    </w:tbl>
    <w:p w14:paraId="57F6149A" w14:textId="77777777" w:rsidR="00AB2D09" w:rsidRDefault="00AB2D09" w:rsidP="00AB2D09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0D9CEB28" w14:textId="66D22238" w:rsidR="00AB2D09" w:rsidRPr="00B0405E" w:rsidRDefault="00AB2D09" w:rsidP="00AB2D09">
      <w:pPr>
        <w:spacing w:after="0" w:line="360" w:lineRule="auto"/>
        <w:jc w:val="both"/>
        <w:rPr>
          <w:rFonts w:ascii="Times New Roman" w:eastAsia="Times New Roman" w:hAnsi="Times New Roman" w:cs="Times New Roman"/>
          <w:color w:val="242021"/>
          <w:sz w:val="24"/>
          <w:szCs w:val="24"/>
        </w:rPr>
      </w:pPr>
      <w:r w:rsidRPr="00B0405E">
        <w:rPr>
          <w:rFonts w:ascii="Times New Roman" w:hAnsi="Times New Roman" w:cs="Times New Roman"/>
          <w:b/>
          <w:sz w:val="24"/>
          <w:szCs w:val="24"/>
        </w:rPr>
        <w:t>Supplementary Table 1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0405E">
        <w:rPr>
          <w:rFonts w:ascii="Times New Roman" w:hAnsi="Times New Roman" w:cs="Times New Roman"/>
          <w:i/>
          <w:sz w:val="24"/>
          <w:szCs w:val="24"/>
        </w:rPr>
        <w:t>In vivo</w:t>
      </w:r>
      <w:r w:rsidRPr="00B0405E">
        <w:rPr>
          <w:rFonts w:ascii="Times New Roman" w:hAnsi="Times New Roman" w:cs="Times New Roman"/>
          <w:sz w:val="24"/>
          <w:szCs w:val="24"/>
        </w:rPr>
        <w:t xml:space="preserve"> biochemical parameters for hepatic and renal functions in Swiss albino mice. n, Number of mice; ALT, Alanine aminotransferase; AST, Aspartate transaminase; </w:t>
      </w:r>
      <w:r>
        <w:rPr>
          <w:rFonts w:ascii="Times New Roman" w:hAnsi="Times New Roman" w:cs="Times New Roman"/>
          <w:sz w:val="24"/>
          <w:szCs w:val="24"/>
        </w:rPr>
        <w:t>AmB</w:t>
      </w:r>
      <w:r w:rsidRPr="00B0405E">
        <w:rPr>
          <w:rFonts w:ascii="Times New Roman" w:hAnsi="Times New Roman" w:cs="Times New Roman"/>
          <w:sz w:val="24"/>
          <w:szCs w:val="24"/>
        </w:rPr>
        <w:t>, Amphotericin B; f-CNT,  Amine-modified carbon nanotubes; f-CNT-</w:t>
      </w:r>
      <w:r>
        <w:rPr>
          <w:rFonts w:ascii="Times New Roman" w:hAnsi="Times New Roman" w:cs="Times New Roman"/>
          <w:sz w:val="24"/>
          <w:szCs w:val="24"/>
        </w:rPr>
        <w:t>AmB</w:t>
      </w:r>
      <w:r w:rsidRPr="00B0405E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AmB</w:t>
      </w:r>
      <w:r w:rsidRPr="00B0405E">
        <w:rPr>
          <w:rFonts w:ascii="Times New Roman" w:hAnsi="Times New Roman" w:cs="Times New Roman"/>
          <w:sz w:val="24"/>
          <w:szCs w:val="24"/>
        </w:rPr>
        <w:t xml:space="preserve"> conjugated with CNT; f-Gr</w:t>
      </w:r>
      <w:r w:rsidR="00664591">
        <w:rPr>
          <w:rFonts w:ascii="Times New Roman" w:hAnsi="Times New Roman" w:cs="Times New Roman"/>
          <w:sz w:val="24"/>
          <w:szCs w:val="24"/>
        </w:rPr>
        <w:t>ap</w:t>
      </w:r>
      <w:r w:rsidRPr="00B0405E">
        <w:rPr>
          <w:rFonts w:ascii="Times New Roman" w:hAnsi="Times New Roman" w:cs="Times New Roman"/>
          <w:sz w:val="24"/>
          <w:szCs w:val="24"/>
        </w:rPr>
        <w:t>, Amine-modified graphene; f-Gr</w:t>
      </w:r>
      <w:r w:rsidR="00664591">
        <w:rPr>
          <w:rFonts w:ascii="Times New Roman" w:hAnsi="Times New Roman" w:cs="Times New Roman"/>
          <w:sz w:val="24"/>
          <w:szCs w:val="24"/>
        </w:rPr>
        <w:t>ap</w:t>
      </w:r>
      <w:r w:rsidRPr="00B0405E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AmB</w:t>
      </w:r>
      <w:r w:rsidRPr="00B0405E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AmB</w:t>
      </w:r>
      <w:r w:rsidRPr="00B0405E">
        <w:rPr>
          <w:rFonts w:ascii="Times New Roman" w:hAnsi="Times New Roman" w:cs="Times New Roman"/>
          <w:sz w:val="24"/>
          <w:szCs w:val="24"/>
        </w:rPr>
        <w:t xml:space="preserve"> conjugated with f-Gr</w:t>
      </w:r>
      <w:r w:rsidR="00664591">
        <w:rPr>
          <w:rFonts w:ascii="Times New Roman" w:hAnsi="Times New Roman" w:cs="Times New Roman"/>
          <w:sz w:val="24"/>
          <w:szCs w:val="24"/>
        </w:rPr>
        <w:t>ap</w:t>
      </w:r>
      <w:r w:rsidRPr="00B0405E">
        <w:rPr>
          <w:rFonts w:ascii="Times New Roman" w:hAnsi="Times New Roman" w:cs="Times New Roman"/>
          <w:sz w:val="24"/>
          <w:szCs w:val="24"/>
        </w:rPr>
        <w:t>; f-Comp,  Amine-modified composite; f-Comp-</w:t>
      </w:r>
      <w:r>
        <w:rPr>
          <w:rFonts w:ascii="Times New Roman" w:hAnsi="Times New Roman" w:cs="Times New Roman"/>
          <w:sz w:val="24"/>
          <w:szCs w:val="24"/>
        </w:rPr>
        <w:t>AmB</w:t>
      </w:r>
      <w:r w:rsidRPr="00B0405E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AmB</w:t>
      </w:r>
      <w:r w:rsidRPr="00B0405E">
        <w:rPr>
          <w:rFonts w:ascii="Times New Roman" w:hAnsi="Times New Roman" w:cs="Times New Roman"/>
          <w:sz w:val="24"/>
          <w:szCs w:val="24"/>
        </w:rPr>
        <w:t xml:space="preserve"> conjugated with f-composite. </w:t>
      </w:r>
      <w:r w:rsidRPr="00B0405E">
        <w:rPr>
          <w:rFonts w:ascii="Times New Roman" w:eastAsia="Times New Roman" w:hAnsi="Times New Roman" w:cs="Times New Roman"/>
          <w:color w:val="242021"/>
          <w:sz w:val="24"/>
          <w:szCs w:val="24"/>
        </w:rPr>
        <w:t>The results were represented as Mean ± S.D</w:t>
      </w:r>
    </w:p>
    <w:p w14:paraId="769298C1" w14:textId="77777777" w:rsidR="00A80437" w:rsidRPr="00244114" w:rsidRDefault="00A80437" w:rsidP="00A46AD3">
      <w:pPr>
        <w:spacing w:after="0" w:line="240" w:lineRule="auto"/>
        <w:ind w:left="-900"/>
        <w:jc w:val="both"/>
        <w:rPr>
          <w:rFonts w:ascii="Times New Roman" w:eastAsia="Times New Roman" w:hAnsi="Times New Roman" w:cs="Times New Roman"/>
        </w:rPr>
      </w:pPr>
    </w:p>
    <w:p w14:paraId="70FB0C1C" w14:textId="77777777" w:rsidR="00A80437" w:rsidRPr="00244114" w:rsidRDefault="00A80437" w:rsidP="00A46AD3">
      <w:pPr>
        <w:spacing w:after="0" w:line="240" w:lineRule="auto"/>
        <w:ind w:left="-900"/>
        <w:jc w:val="both"/>
        <w:rPr>
          <w:rFonts w:ascii="Times New Roman" w:eastAsia="Times New Roman" w:hAnsi="Times New Roman" w:cs="Times New Roman"/>
        </w:rPr>
      </w:pPr>
    </w:p>
    <w:p w14:paraId="53BB1ADA" w14:textId="77777777" w:rsidR="004750EB" w:rsidRDefault="004750EB" w:rsidP="00244114">
      <w:pPr>
        <w:pStyle w:val="Pa24"/>
        <w:spacing w:after="100"/>
        <w:rPr>
          <w:rFonts w:ascii="Times New Roman" w:hAnsi="Times New Roman" w:cs="Times New Roman"/>
          <w:b/>
          <w:sz w:val="22"/>
          <w:szCs w:val="22"/>
        </w:rPr>
      </w:pPr>
    </w:p>
    <w:p w14:paraId="4C02086B" w14:textId="77777777" w:rsidR="004750EB" w:rsidRDefault="004750EB" w:rsidP="00244114">
      <w:pPr>
        <w:pStyle w:val="Pa24"/>
        <w:spacing w:after="100"/>
        <w:rPr>
          <w:rFonts w:ascii="Times New Roman" w:hAnsi="Times New Roman" w:cs="Times New Roman"/>
          <w:b/>
          <w:sz w:val="22"/>
          <w:szCs w:val="22"/>
        </w:rPr>
      </w:pPr>
    </w:p>
    <w:tbl>
      <w:tblPr>
        <w:tblStyle w:val="TableGrid"/>
        <w:tblW w:w="0" w:type="auto"/>
        <w:tblInd w:w="-1265" w:type="dxa"/>
        <w:tblLook w:val="04A0" w:firstRow="1" w:lastRow="0" w:firstColumn="1" w:lastColumn="0" w:noHBand="0" w:noVBand="1"/>
      </w:tblPr>
      <w:tblGrid>
        <w:gridCol w:w="1691"/>
        <w:gridCol w:w="1652"/>
        <w:gridCol w:w="1532"/>
        <w:gridCol w:w="1535"/>
        <w:gridCol w:w="1475"/>
        <w:gridCol w:w="1426"/>
        <w:gridCol w:w="1327"/>
        <w:gridCol w:w="1259"/>
        <w:gridCol w:w="1349"/>
        <w:gridCol w:w="1341"/>
        <w:gridCol w:w="888"/>
      </w:tblGrid>
      <w:tr w:rsidR="004750EB" w:rsidRPr="004750EB" w14:paraId="6A6846F6" w14:textId="77777777" w:rsidTr="004750EB">
        <w:tc>
          <w:tcPr>
            <w:tcW w:w="0" w:type="auto"/>
            <w:vAlign w:val="center"/>
          </w:tcPr>
          <w:p w14:paraId="24AF4018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0"/>
                <w:szCs w:val="20"/>
                <w:lang w:eastAsia="en-IN"/>
              </w:rPr>
              <w:t>Group</w:t>
            </w:r>
          </w:p>
        </w:tc>
        <w:tc>
          <w:tcPr>
            <w:tcW w:w="0" w:type="auto"/>
            <w:vAlign w:val="center"/>
          </w:tcPr>
          <w:p w14:paraId="723AA764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0"/>
                <w:szCs w:val="20"/>
                <w:lang w:eastAsia="en-IN"/>
              </w:rPr>
              <w:t>Before treatment(n=8)</w:t>
            </w:r>
          </w:p>
        </w:tc>
        <w:tc>
          <w:tcPr>
            <w:tcW w:w="0" w:type="auto"/>
            <w:vAlign w:val="center"/>
          </w:tcPr>
          <w:p w14:paraId="4F349CE4" w14:textId="517B3E6F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bookmarkStart w:id="0" w:name="OLE_LINK2"/>
            <w:r w:rsidRPr="00475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position w:val="8"/>
                <w:sz w:val="20"/>
                <w:szCs w:val="20"/>
                <w:vertAlign w:val="superscript"/>
                <w:lang w:eastAsia="en-IN"/>
              </w:rPr>
              <w:t>b</w:t>
            </w:r>
            <w:r w:rsidR="00277A86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0"/>
                <w:szCs w:val="20"/>
                <w:lang w:eastAsia="en-IN"/>
              </w:rPr>
              <w:t>f-CNT-Am</w:t>
            </w:r>
            <w:r w:rsidRPr="00475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0"/>
                <w:szCs w:val="20"/>
                <w:lang w:eastAsia="en-IN"/>
              </w:rPr>
              <w:t>B</w:t>
            </w:r>
            <w:bookmarkEnd w:id="0"/>
            <w:r w:rsidRPr="00475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0"/>
                <w:szCs w:val="20"/>
                <w:lang w:eastAsia="en-IN"/>
              </w:rPr>
              <w:t>(n=24)</w:t>
            </w:r>
          </w:p>
        </w:tc>
        <w:tc>
          <w:tcPr>
            <w:tcW w:w="0" w:type="auto"/>
            <w:vAlign w:val="center"/>
          </w:tcPr>
          <w:p w14:paraId="3073B085" w14:textId="1C148481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position w:val="8"/>
                <w:sz w:val="20"/>
                <w:szCs w:val="20"/>
                <w:vertAlign w:val="superscript"/>
                <w:lang w:eastAsia="en-IN"/>
              </w:rPr>
              <w:t>c</w:t>
            </w:r>
            <w:r w:rsidRPr="00475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0"/>
                <w:szCs w:val="20"/>
                <w:lang w:eastAsia="en-IN"/>
              </w:rPr>
              <w:t>f-Grap-</w:t>
            </w:r>
            <w:r w:rsidR="00277A86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0"/>
                <w:szCs w:val="20"/>
                <w:lang w:eastAsia="en-IN"/>
              </w:rPr>
              <w:t>Am</w:t>
            </w:r>
            <w:r w:rsidRPr="00475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0"/>
                <w:szCs w:val="20"/>
                <w:lang w:eastAsia="en-IN"/>
              </w:rPr>
              <w:t>B(n=24)</w:t>
            </w:r>
          </w:p>
        </w:tc>
        <w:tc>
          <w:tcPr>
            <w:tcW w:w="0" w:type="auto"/>
            <w:vAlign w:val="center"/>
          </w:tcPr>
          <w:p w14:paraId="6147A20D" w14:textId="5BA24692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position w:val="8"/>
                <w:sz w:val="20"/>
                <w:szCs w:val="20"/>
                <w:vertAlign w:val="superscript"/>
                <w:lang w:eastAsia="en-IN"/>
              </w:rPr>
              <w:t>d</w:t>
            </w:r>
            <w:r w:rsidR="00277A86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0"/>
                <w:szCs w:val="20"/>
                <w:lang w:eastAsia="en-IN"/>
              </w:rPr>
              <w:t>f-Comp-Am</w:t>
            </w:r>
            <w:r w:rsidRPr="00475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0"/>
                <w:szCs w:val="20"/>
                <w:lang w:eastAsia="en-IN"/>
              </w:rPr>
              <w:t>B(n=24)</w:t>
            </w:r>
          </w:p>
        </w:tc>
        <w:tc>
          <w:tcPr>
            <w:tcW w:w="0" w:type="auto"/>
            <w:vAlign w:val="center"/>
          </w:tcPr>
          <w:p w14:paraId="1420AE5B" w14:textId="19E9411E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position w:val="8"/>
                <w:sz w:val="20"/>
                <w:szCs w:val="20"/>
                <w:vertAlign w:val="superscript"/>
                <w:lang w:eastAsia="en-IN"/>
              </w:rPr>
              <w:t>a</w:t>
            </w:r>
            <w:bookmarkStart w:id="1" w:name="OLE_LINK1"/>
            <w:r w:rsidR="00277A86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0"/>
                <w:szCs w:val="20"/>
                <w:lang w:eastAsia="en-IN"/>
              </w:rPr>
              <w:t>Am</w:t>
            </w:r>
            <w:r w:rsidRPr="00475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0"/>
                <w:szCs w:val="20"/>
                <w:lang w:eastAsia="en-IN"/>
              </w:rPr>
              <w:t>B</w:t>
            </w:r>
            <w:bookmarkEnd w:id="1"/>
            <w:r w:rsidRPr="00475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0"/>
                <w:szCs w:val="20"/>
                <w:lang w:eastAsia="en-IN"/>
              </w:rPr>
              <w:t>(n=24)</w:t>
            </w:r>
          </w:p>
        </w:tc>
        <w:tc>
          <w:tcPr>
            <w:tcW w:w="0" w:type="auto"/>
            <w:vAlign w:val="center"/>
          </w:tcPr>
          <w:p w14:paraId="44CDA689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0"/>
                <w:szCs w:val="20"/>
                <w:lang w:eastAsia="en-IN"/>
              </w:rPr>
              <w:t>f-CNT(n=24)</w:t>
            </w:r>
          </w:p>
        </w:tc>
        <w:tc>
          <w:tcPr>
            <w:tcW w:w="0" w:type="auto"/>
            <w:vAlign w:val="center"/>
          </w:tcPr>
          <w:p w14:paraId="207AA891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0"/>
                <w:szCs w:val="20"/>
                <w:lang w:eastAsia="en-IN"/>
              </w:rPr>
              <w:t>f-Grap(n=24)</w:t>
            </w:r>
          </w:p>
        </w:tc>
        <w:tc>
          <w:tcPr>
            <w:tcW w:w="0" w:type="auto"/>
            <w:vAlign w:val="center"/>
          </w:tcPr>
          <w:p w14:paraId="1CA19181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0"/>
                <w:szCs w:val="20"/>
                <w:lang w:eastAsia="en-IN"/>
              </w:rPr>
              <w:t>f-Comp(n=24)</w:t>
            </w:r>
          </w:p>
        </w:tc>
        <w:tc>
          <w:tcPr>
            <w:tcW w:w="0" w:type="auto"/>
            <w:vAlign w:val="center"/>
          </w:tcPr>
          <w:p w14:paraId="7D57B8A2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0"/>
                <w:szCs w:val="20"/>
                <w:lang w:eastAsia="en-IN"/>
              </w:rPr>
              <w:t>Control(n=8)</w:t>
            </w:r>
          </w:p>
        </w:tc>
        <w:tc>
          <w:tcPr>
            <w:tcW w:w="0" w:type="auto"/>
            <w:vAlign w:val="center"/>
          </w:tcPr>
          <w:p w14:paraId="29531697" w14:textId="6D58657F" w:rsidR="004750EB" w:rsidRPr="004750EB" w:rsidRDefault="004750EB" w:rsidP="004750EB">
            <w:pPr>
              <w:jc w:val="center"/>
              <w:textAlignment w:val="top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0"/>
                <w:szCs w:val="20"/>
                <w:lang w:eastAsia="en-IN"/>
              </w:rPr>
              <w:t>p value</w:t>
            </w:r>
            <w:r w:rsidR="005B595E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0"/>
                <w:szCs w:val="20"/>
                <w:lang w:eastAsia="en-IN"/>
              </w:rPr>
              <w:t>&lt;</w:t>
            </w:r>
            <w:r w:rsidRPr="00475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sz w:val="20"/>
                <w:szCs w:val="20"/>
                <w:lang w:eastAsia="en-IN"/>
              </w:rPr>
              <w:t>;</w:t>
            </w:r>
          </w:p>
          <w:p w14:paraId="73965C85" w14:textId="2DDA61C5" w:rsidR="004750EB" w:rsidRPr="004750EB" w:rsidRDefault="004750EB" w:rsidP="005B595E">
            <w:pPr>
              <w:jc w:val="center"/>
              <w:textAlignment w:val="top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  <w:position w:val="8"/>
                <w:sz w:val="20"/>
                <w:szCs w:val="20"/>
                <w:vertAlign w:val="superscript"/>
                <w:lang w:eastAsia="en-IN"/>
              </w:rPr>
              <w:t>a vs b, c, d</w:t>
            </w:r>
          </w:p>
        </w:tc>
      </w:tr>
      <w:tr w:rsidR="004750EB" w:rsidRPr="004750EB" w14:paraId="4EF52B1F" w14:textId="77777777" w:rsidTr="004750EB">
        <w:tc>
          <w:tcPr>
            <w:tcW w:w="0" w:type="auto"/>
            <w:vAlign w:val="center"/>
          </w:tcPr>
          <w:p w14:paraId="3D7733E5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0"/>
                <w:szCs w:val="20"/>
                <w:lang w:eastAsia="en-IN"/>
              </w:rPr>
              <w:t>Parasites/500 nuclei Mean ± S.D</w:t>
            </w:r>
          </w:p>
        </w:tc>
        <w:tc>
          <w:tcPr>
            <w:tcW w:w="0" w:type="auto"/>
            <w:vAlign w:val="center"/>
          </w:tcPr>
          <w:p w14:paraId="210E9A95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3378 ±428.4</w:t>
            </w:r>
          </w:p>
        </w:tc>
        <w:tc>
          <w:tcPr>
            <w:tcW w:w="0" w:type="auto"/>
            <w:vAlign w:val="center"/>
          </w:tcPr>
          <w:p w14:paraId="484CF70F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422.5 ±22.66</w:t>
            </w:r>
          </w:p>
        </w:tc>
        <w:tc>
          <w:tcPr>
            <w:tcW w:w="0" w:type="auto"/>
            <w:vAlign w:val="center"/>
          </w:tcPr>
          <w:p w14:paraId="4BAEC561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243 ±35.67</w:t>
            </w:r>
          </w:p>
        </w:tc>
        <w:tc>
          <w:tcPr>
            <w:tcW w:w="0" w:type="auto"/>
            <w:vAlign w:val="center"/>
          </w:tcPr>
          <w:p w14:paraId="0AD6E64B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131.8 ±14.08</w:t>
            </w:r>
          </w:p>
        </w:tc>
        <w:tc>
          <w:tcPr>
            <w:tcW w:w="0" w:type="auto"/>
            <w:vAlign w:val="center"/>
          </w:tcPr>
          <w:p w14:paraId="714D8CBB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858.3± 97.66</w:t>
            </w:r>
          </w:p>
        </w:tc>
        <w:tc>
          <w:tcPr>
            <w:tcW w:w="0" w:type="auto"/>
            <w:vAlign w:val="center"/>
          </w:tcPr>
          <w:p w14:paraId="471CD8B2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2420 ±376.1</w:t>
            </w:r>
          </w:p>
        </w:tc>
        <w:tc>
          <w:tcPr>
            <w:tcW w:w="0" w:type="auto"/>
            <w:vAlign w:val="center"/>
          </w:tcPr>
          <w:p w14:paraId="38B1FAC2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2464 ±364</w:t>
            </w:r>
          </w:p>
        </w:tc>
        <w:tc>
          <w:tcPr>
            <w:tcW w:w="0" w:type="auto"/>
            <w:vAlign w:val="center"/>
          </w:tcPr>
          <w:p w14:paraId="1EEDB301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2546 ±480.3</w:t>
            </w:r>
          </w:p>
        </w:tc>
        <w:tc>
          <w:tcPr>
            <w:tcW w:w="0" w:type="auto"/>
            <w:vAlign w:val="center"/>
          </w:tcPr>
          <w:p w14:paraId="1FF8EEA1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5974 ±217.7</w:t>
            </w:r>
          </w:p>
        </w:tc>
        <w:tc>
          <w:tcPr>
            <w:tcW w:w="0" w:type="auto"/>
            <w:vAlign w:val="center"/>
          </w:tcPr>
          <w:p w14:paraId="2BE751FC" w14:textId="77777777" w:rsidR="004750EB" w:rsidRPr="004750EB" w:rsidRDefault="004750EB" w:rsidP="004750EB">
            <w:pPr>
              <w:jc w:val="center"/>
              <w:textAlignment w:val="top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0.001</w:t>
            </w:r>
          </w:p>
          <w:p w14:paraId="6440EC90" w14:textId="77777777" w:rsidR="004750EB" w:rsidRPr="004750EB" w:rsidRDefault="004750EB" w:rsidP="004750EB">
            <w:pPr>
              <w:jc w:val="center"/>
              <w:textAlignment w:val="top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0.001</w:t>
            </w:r>
          </w:p>
          <w:p w14:paraId="29C03D1C" w14:textId="77777777" w:rsidR="004750EB" w:rsidRPr="004750EB" w:rsidRDefault="004750EB" w:rsidP="004750EB">
            <w:pPr>
              <w:jc w:val="center"/>
              <w:textAlignment w:val="top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0.001</w:t>
            </w:r>
          </w:p>
        </w:tc>
      </w:tr>
      <w:tr w:rsidR="004750EB" w:rsidRPr="004750EB" w14:paraId="604B046C" w14:textId="77777777" w:rsidTr="004750EB">
        <w:tc>
          <w:tcPr>
            <w:tcW w:w="0" w:type="auto"/>
            <w:vAlign w:val="center"/>
          </w:tcPr>
          <w:p w14:paraId="2E8416D6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0"/>
                <w:szCs w:val="20"/>
                <w:lang w:eastAsia="en-IN"/>
              </w:rPr>
              <w:t>Spleen weight in grams,</w:t>
            </w:r>
          </w:p>
        </w:tc>
        <w:tc>
          <w:tcPr>
            <w:tcW w:w="0" w:type="auto"/>
            <w:vAlign w:val="center"/>
          </w:tcPr>
          <w:p w14:paraId="1C6CC9AA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1.005±0.0203</w:t>
            </w:r>
          </w:p>
        </w:tc>
        <w:tc>
          <w:tcPr>
            <w:tcW w:w="0" w:type="auto"/>
            <w:vAlign w:val="center"/>
          </w:tcPr>
          <w:p w14:paraId="148141E6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0.8233±0.0906</w:t>
            </w:r>
          </w:p>
        </w:tc>
        <w:tc>
          <w:tcPr>
            <w:tcW w:w="0" w:type="auto"/>
            <w:vAlign w:val="center"/>
          </w:tcPr>
          <w:p w14:paraId="3DC9BE71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0.7188±0.0516</w:t>
            </w:r>
          </w:p>
        </w:tc>
        <w:tc>
          <w:tcPr>
            <w:tcW w:w="0" w:type="auto"/>
            <w:vAlign w:val="center"/>
          </w:tcPr>
          <w:p w14:paraId="7F9BBD21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0.6376±0.065</w:t>
            </w:r>
          </w:p>
        </w:tc>
        <w:tc>
          <w:tcPr>
            <w:tcW w:w="0" w:type="auto"/>
            <w:vAlign w:val="center"/>
          </w:tcPr>
          <w:p w14:paraId="14B39127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0.9308±0.0933</w:t>
            </w:r>
          </w:p>
        </w:tc>
        <w:tc>
          <w:tcPr>
            <w:tcW w:w="0" w:type="auto"/>
            <w:vAlign w:val="center"/>
          </w:tcPr>
          <w:p w14:paraId="47D449E1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1.127±0.0698</w:t>
            </w:r>
          </w:p>
        </w:tc>
        <w:tc>
          <w:tcPr>
            <w:tcW w:w="0" w:type="auto"/>
            <w:vAlign w:val="center"/>
          </w:tcPr>
          <w:p w14:paraId="362305DF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1.19±0.103</w:t>
            </w:r>
          </w:p>
        </w:tc>
        <w:tc>
          <w:tcPr>
            <w:tcW w:w="0" w:type="auto"/>
            <w:vAlign w:val="center"/>
          </w:tcPr>
          <w:p w14:paraId="78A4FA46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1.114±0.0839</w:t>
            </w:r>
          </w:p>
        </w:tc>
        <w:tc>
          <w:tcPr>
            <w:tcW w:w="0" w:type="auto"/>
            <w:vAlign w:val="center"/>
          </w:tcPr>
          <w:p w14:paraId="6C224D75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1.4±0.0944</w:t>
            </w:r>
          </w:p>
        </w:tc>
        <w:tc>
          <w:tcPr>
            <w:tcW w:w="0" w:type="auto"/>
            <w:vAlign w:val="center"/>
          </w:tcPr>
          <w:p w14:paraId="7B026F6C" w14:textId="77777777" w:rsidR="004750EB" w:rsidRPr="004750EB" w:rsidRDefault="004750EB" w:rsidP="004750EB">
            <w:pPr>
              <w:jc w:val="center"/>
              <w:textAlignment w:val="top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ns</w:t>
            </w:r>
          </w:p>
          <w:p w14:paraId="27796E0F" w14:textId="2DE58CF9" w:rsidR="004750EB" w:rsidRPr="004750EB" w:rsidRDefault="004750EB" w:rsidP="004750EB">
            <w:pPr>
              <w:jc w:val="center"/>
              <w:textAlignment w:val="top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0.</w:t>
            </w:r>
            <w:r w:rsidR="005B595E"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0</w:t>
            </w:r>
            <w:r w:rsidR="005B595E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5</w:t>
            </w:r>
          </w:p>
          <w:p w14:paraId="787FF79C" w14:textId="5A5DEE18" w:rsidR="004750EB" w:rsidRPr="004750EB" w:rsidRDefault="004750EB" w:rsidP="005B595E">
            <w:pPr>
              <w:jc w:val="center"/>
              <w:textAlignment w:val="top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0.</w:t>
            </w:r>
            <w:r w:rsidR="005B595E"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0</w:t>
            </w:r>
            <w:r w:rsidR="005B595E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1</w:t>
            </w:r>
          </w:p>
        </w:tc>
      </w:tr>
      <w:tr w:rsidR="004750EB" w:rsidRPr="004750EB" w14:paraId="00580E4C" w14:textId="77777777" w:rsidTr="004750EB">
        <w:tc>
          <w:tcPr>
            <w:tcW w:w="0" w:type="auto"/>
            <w:vAlign w:val="center"/>
          </w:tcPr>
          <w:p w14:paraId="38F57AAD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color w:val="000000"/>
                <w:kern w:val="24"/>
                <w:sz w:val="20"/>
                <w:szCs w:val="20"/>
                <w:lang w:eastAsia="en-IN"/>
              </w:rPr>
              <w:t>LDU × (10000)</w:t>
            </w:r>
          </w:p>
        </w:tc>
        <w:tc>
          <w:tcPr>
            <w:tcW w:w="0" w:type="auto"/>
            <w:vAlign w:val="center"/>
          </w:tcPr>
          <w:p w14:paraId="3C7017B7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340.1±49.9</w:t>
            </w:r>
          </w:p>
        </w:tc>
        <w:tc>
          <w:tcPr>
            <w:tcW w:w="0" w:type="auto"/>
            <w:vAlign w:val="center"/>
          </w:tcPr>
          <w:p w14:paraId="334A8B4B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34.93±</w:t>
            </w:r>
            <w:bookmarkStart w:id="2" w:name="OLE_LINK4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5.57</w:t>
            </w:r>
            <w:bookmarkEnd w:id="2"/>
          </w:p>
        </w:tc>
        <w:tc>
          <w:tcPr>
            <w:tcW w:w="0" w:type="auto"/>
            <w:vAlign w:val="center"/>
          </w:tcPr>
          <w:p w14:paraId="4DCE7E7B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bookmarkStart w:id="3" w:name="OLE_LINK5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17.38</w:t>
            </w:r>
            <w:bookmarkEnd w:id="3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±</w:t>
            </w:r>
            <w:bookmarkStart w:id="4" w:name="OLE_LINK6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2.075</w:t>
            </w:r>
            <w:bookmarkEnd w:id="4"/>
          </w:p>
        </w:tc>
        <w:tc>
          <w:tcPr>
            <w:tcW w:w="0" w:type="auto"/>
            <w:vAlign w:val="center"/>
          </w:tcPr>
          <w:p w14:paraId="05D72468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bookmarkStart w:id="5" w:name="OLE_LINK7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8.351</w:t>
            </w:r>
            <w:bookmarkEnd w:id="5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±</w:t>
            </w:r>
            <w:bookmarkStart w:id="6" w:name="OLE_LINK8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0.633</w:t>
            </w:r>
            <w:bookmarkEnd w:id="6"/>
          </w:p>
        </w:tc>
        <w:tc>
          <w:tcPr>
            <w:tcW w:w="0" w:type="auto"/>
            <w:vAlign w:val="center"/>
          </w:tcPr>
          <w:p w14:paraId="299C5697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bookmarkStart w:id="7" w:name="OLE_LINK9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79.97</w:t>
            </w:r>
            <w:bookmarkEnd w:id="7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±</w:t>
            </w:r>
            <w:bookmarkStart w:id="8" w:name="OLE_LINK10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12.72</w:t>
            </w:r>
            <w:bookmarkEnd w:id="8"/>
          </w:p>
        </w:tc>
        <w:tc>
          <w:tcPr>
            <w:tcW w:w="0" w:type="auto"/>
            <w:vAlign w:val="center"/>
          </w:tcPr>
          <w:p w14:paraId="6DB2AA28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272.2±40.35</w:t>
            </w:r>
          </w:p>
        </w:tc>
        <w:tc>
          <w:tcPr>
            <w:tcW w:w="0" w:type="auto"/>
            <w:vAlign w:val="center"/>
          </w:tcPr>
          <w:p w14:paraId="7A36AF6C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292±42.04</w:t>
            </w:r>
          </w:p>
        </w:tc>
        <w:tc>
          <w:tcPr>
            <w:tcW w:w="0" w:type="auto"/>
            <w:vAlign w:val="center"/>
          </w:tcPr>
          <w:p w14:paraId="1EF4BBD8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281.2±39.86</w:t>
            </w:r>
          </w:p>
        </w:tc>
        <w:tc>
          <w:tcPr>
            <w:tcW w:w="0" w:type="auto"/>
            <w:vAlign w:val="center"/>
          </w:tcPr>
          <w:p w14:paraId="2DD71FD1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834.8±29.29</w:t>
            </w:r>
          </w:p>
        </w:tc>
        <w:tc>
          <w:tcPr>
            <w:tcW w:w="0" w:type="auto"/>
            <w:vAlign w:val="center"/>
          </w:tcPr>
          <w:p w14:paraId="30EC604E" w14:textId="77777777" w:rsidR="004750EB" w:rsidRPr="004750EB" w:rsidRDefault="004750EB" w:rsidP="004750EB">
            <w:pPr>
              <w:jc w:val="center"/>
              <w:textAlignment w:val="top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0.001</w:t>
            </w:r>
          </w:p>
          <w:p w14:paraId="77375FD5" w14:textId="77777777" w:rsidR="004750EB" w:rsidRPr="004750EB" w:rsidRDefault="004750EB" w:rsidP="004750EB">
            <w:pPr>
              <w:jc w:val="center"/>
              <w:textAlignment w:val="top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0.001</w:t>
            </w:r>
          </w:p>
          <w:p w14:paraId="226463DE" w14:textId="77777777" w:rsidR="004750EB" w:rsidRPr="004750EB" w:rsidRDefault="004750EB" w:rsidP="004750EB">
            <w:pPr>
              <w:jc w:val="center"/>
              <w:textAlignment w:val="top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0.001</w:t>
            </w:r>
          </w:p>
        </w:tc>
      </w:tr>
      <w:tr w:rsidR="004750EB" w:rsidRPr="004750EB" w14:paraId="018795F5" w14:textId="77777777" w:rsidTr="004750EB">
        <w:tc>
          <w:tcPr>
            <w:tcW w:w="0" w:type="auto"/>
          </w:tcPr>
          <w:p w14:paraId="4D293A7F" w14:textId="77777777" w:rsidR="004750EB" w:rsidRPr="004750EB" w:rsidRDefault="004750EB" w:rsidP="004750EB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bookmarkStart w:id="9" w:name="OLE_LINK11"/>
            <w:r w:rsidRPr="004750E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% suppression of parasite replication</w:t>
            </w:r>
          </w:p>
          <w:bookmarkEnd w:id="9"/>
          <w:p w14:paraId="41B5FF84" w14:textId="77777777" w:rsidR="004750EB" w:rsidRPr="004750EB" w:rsidRDefault="004750EB" w:rsidP="004750EB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E1849F5" w14:textId="77777777" w:rsidR="004750EB" w:rsidRPr="004750EB" w:rsidRDefault="004750EB" w:rsidP="004750EB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4DA4880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bookmarkStart w:id="10" w:name="OLE_LINK12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92.92</w:t>
            </w:r>
            <w:bookmarkEnd w:id="10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±</w:t>
            </w:r>
            <w:bookmarkStart w:id="11" w:name="OLE_LINK15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0.4802</w:t>
            </w:r>
            <w:bookmarkEnd w:id="11"/>
          </w:p>
        </w:tc>
        <w:tc>
          <w:tcPr>
            <w:tcW w:w="0" w:type="auto"/>
            <w:vAlign w:val="center"/>
          </w:tcPr>
          <w:p w14:paraId="451BF9CB" w14:textId="77777777" w:rsidR="004750EB" w:rsidRPr="004750EB" w:rsidRDefault="004750EB" w:rsidP="004750EB">
            <w:pPr>
              <w:spacing w:after="160"/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bookmarkStart w:id="12" w:name="OLE_LINK16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95.92</w:t>
            </w:r>
            <w:bookmarkEnd w:id="12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±</w:t>
            </w:r>
            <w:bookmarkStart w:id="13" w:name="OLE_LINK17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0.7118</w:t>
            </w:r>
            <w:bookmarkEnd w:id="13"/>
          </w:p>
        </w:tc>
        <w:tc>
          <w:tcPr>
            <w:tcW w:w="0" w:type="auto"/>
            <w:vAlign w:val="center"/>
          </w:tcPr>
          <w:p w14:paraId="5D4AA96D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bookmarkStart w:id="14" w:name="OLE_LINK18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97.79</w:t>
            </w:r>
            <w:bookmarkEnd w:id="14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±</w:t>
            </w:r>
            <w:bookmarkStart w:id="15" w:name="OLE_LINK19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0.2375</w:t>
            </w:r>
            <w:bookmarkEnd w:id="15"/>
          </w:p>
        </w:tc>
        <w:tc>
          <w:tcPr>
            <w:tcW w:w="0" w:type="auto"/>
            <w:vAlign w:val="center"/>
          </w:tcPr>
          <w:p w14:paraId="14529BC8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bookmarkStart w:id="16" w:name="OLE_LINK13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85.66</w:t>
            </w:r>
            <w:bookmarkEnd w:id="16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±</w:t>
            </w:r>
            <w:bookmarkStart w:id="17" w:name="OLE_LINK14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1.164</w:t>
            </w:r>
            <w:bookmarkEnd w:id="17"/>
          </w:p>
        </w:tc>
        <w:tc>
          <w:tcPr>
            <w:tcW w:w="0" w:type="auto"/>
          </w:tcPr>
          <w:p w14:paraId="402F11B0" w14:textId="77777777" w:rsidR="004750EB" w:rsidRPr="004750EB" w:rsidRDefault="004750EB" w:rsidP="004750EB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8C65218" w14:textId="77777777" w:rsidR="004750EB" w:rsidRPr="004750EB" w:rsidRDefault="004750EB" w:rsidP="004750EB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B4855A9" w14:textId="77777777" w:rsidR="004750EB" w:rsidRPr="004750EB" w:rsidRDefault="004750EB" w:rsidP="004750EB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10B004C" w14:textId="77777777" w:rsidR="004750EB" w:rsidRPr="004750EB" w:rsidRDefault="004750EB" w:rsidP="004750EB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E173D86" w14:textId="77777777" w:rsidR="004750EB" w:rsidRPr="004750EB" w:rsidRDefault="004750EB" w:rsidP="004750EB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750E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0.001</w:t>
            </w:r>
          </w:p>
          <w:p w14:paraId="3CA01652" w14:textId="77777777" w:rsidR="004750EB" w:rsidRPr="004750EB" w:rsidRDefault="004750EB" w:rsidP="004750EB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750E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0.001</w:t>
            </w:r>
          </w:p>
          <w:p w14:paraId="64851D0E" w14:textId="77777777" w:rsidR="004750EB" w:rsidRPr="004750EB" w:rsidRDefault="004750EB" w:rsidP="004750EB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750E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0.001</w:t>
            </w:r>
          </w:p>
          <w:p w14:paraId="61B8970C" w14:textId="77777777" w:rsidR="004750EB" w:rsidRPr="004750EB" w:rsidRDefault="004750EB" w:rsidP="004750EB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4750EB" w:rsidRPr="004750EB" w14:paraId="1FE0D895" w14:textId="77777777" w:rsidTr="004750EB">
        <w:tc>
          <w:tcPr>
            <w:tcW w:w="0" w:type="auto"/>
          </w:tcPr>
          <w:p w14:paraId="49908F60" w14:textId="0FE17D0F" w:rsidR="004750EB" w:rsidRPr="004750EB" w:rsidRDefault="004750EB" w:rsidP="004750EB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750E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 xml:space="preserve">% inhibition </w:t>
            </w:r>
          </w:p>
        </w:tc>
        <w:tc>
          <w:tcPr>
            <w:tcW w:w="0" w:type="auto"/>
          </w:tcPr>
          <w:p w14:paraId="49D938A2" w14:textId="77777777" w:rsidR="004750EB" w:rsidRPr="004750EB" w:rsidRDefault="004750EB" w:rsidP="004750EB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5E6D3A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bookmarkStart w:id="18" w:name="OLE_LINK22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87.36</w:t>
            </w:r>
            <w:bookmarkEnd w:id="18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±</w:t>
            </w:r>
            <w:bookmarkStart w:id="19" w:name="OLE_LINK23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1.613</w:t>
            </w:r>
            <w:bookmarkEnd w:id="19"/>
          </w:p>
        </w:tc>
        <w:tc>
          <w:tcPr>
            <w:tcW w:w="0" w:type="auto"/>
            <w:vAlign w:val="center"/>
          </w:tcPr>
          <w:p w14:paraId="1A9123C3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bookmarkStart w:id="20" w:name="OLE_LINK24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92.77</w:t>
            </w:r>
            <w:bookmarkEnd w:id="20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±</w:t>
            </w:r>
            <w:bookmarkStart w:id="21" w:name="OLE_LINK25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1.039</w:t>
            </w:r>
            <w:bookmarkEnd w:id="21"/>
          </w:p>
        </w:tc>
        <w:tc>
          <w:tcPr>
            <w:tcW w:w="0" w:type="auto"/>
            <w:vAlign w:val="center"/>
          </w:tcPr>
          <w:p w14:paraId="4D15B393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bookmarkStart w:id="22" w:name="OLE_LINK26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96.04</w:t>
            </w:r>
            <w:bookmarkEnd w:id="22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±</w:t>
            </w:r>
            <w:bookmarkStart w:id="23" w:name="OLE_LINK27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0.7526</w:t>
            </w:r>
            <w:bookmarkEnd w:id="23"/>
          </w:p>
        </w:tc>
        <w:tc>
          <w:tcPr>
            <w:tcW w:w="0" w:type="auto"/>
            <w:vAlign w:val="center"/>
          </w:tcPr>
          <w:p w14:paraId="5496F008" w14:textId="77777777" w:rsidR="004750EB" w:rsidRPr="004750EB" w:rsidRDefault="004750EB" w:rsidP="004750EB">
            <w:pPr>
              <w:jc w:val="center"/>
              <w:textAlignment w:val="bottom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bookmarkStart w:id="24" w:name="OLE_LINK20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74.13</w:t>
            </w:r>
            <w:bookmarkEnd w:id="24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±</w:t>
            </w:r>
            <w:bookmarkStart w:id="25" w:name="OLE_LINK21"/>
            <w:r w:rsidRPr="004750EB">
              <w:rPr>
                <w:rFonts w:ascii="Times New Roman" w:eastAsia="Times New Roman" w:hAnsi="Times New Roman" w:cs="Times New Roman"/>
                <w:bCs/>
                <w:kern w:val="24"/>
                <w:sz w:val="20"/>
                <w:szCs w:val="20"/>
                <w:lang w:eastAsia="en-IN"/>
              </w:rPr>
              <w:t>5.338</w:t>
            </w:r>
            <w:bookmarkEnd w:id="25"/>
          </w:p>
        </w:tc>
        <w:tc>
          <w:tcPr>
            <w:tcW w:w="0" w:type="auto"/>
          </w:tcPr>
          <w:p w14:paraId="3D8356BF" w14:textId="77777777" w:rsidR="004750EB" w:rsidRPr="004750EB" w:rsidRDefault="004750EB" w:rsidP="004750EB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2A3B02E" w14:textId="77777777" w:rsidR="004750EB" w:rsidRPr="004750EB" w:rsidRDefault="004750EB" w:rsidP="004750EB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CAAC9E7" w14:textId="77777777" w:rsidR="004750EB" w:rsidRPr="004750EB" w:rsidRDefault="004750EB" w:rsidP="004750EB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F1059B2" w14:textId="77777777" w:rsidR="004750EB" w:rsidRPr="004750EB" w:rsidRDefault="004750EB" w:rsidP="004750EB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14DACAD" w14:textId="6083ED0D" w:rsidR="004750EB" w:rsidRPr="004750EB" w:rsidRDefault="004750EB" w:rsidP="004750EB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750E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0.</w:t>
            </w:r>
            <w:r w:rsidR="005B595E" w:rsidRPr="004750E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0</w:t>
            </w:r>
            <w:r w:rsidR="005B595E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1</w:t>
            </w:r>
          </w:p>
          <w:p w14:paraId="1BE6265E" w14:textId="77777777" w:rsidR="004750EB" w:rsidRPr="004750EB" w:rsidRDefault="004750EB" w:rsidP="004750EB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750E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0.001</w:t>
            </w:r>
          </w:p>
          <w:p w14:paraId="675A9C7E" w14:textId="77777777" w:rsidR="004750EB" w:rsidRPr="004750EB" w:rsidRDefault="004750EB" w:rsidP="004750EB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750EB">
              <w:rPr>
                <w:rFonts w:ascii="Times New Roman" w:eastAsia="Calibri" w:hAnsi="Times New Roman" w:cs="Times New Roman"/>
                <w:bCs/>
                <w:sz w:val="20"/>
                <w:szCs w:val="20"/>
              </w:rPr>
              <w:t>0.001</w:t>
            </w:r>
          </w:p>
          <w:p w14:paraId="1A3289E5" w14:textId="77777777" w:rsidR="004750EB" w:rsidRPr="004750EB" w:rsidRDefault="004750EB" w:rsidP="004750EB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</w:tbl>
    <w:p w14:paraId="0509C7F1" w14:textId="77777777" w:rsidR="004750EB" w:rsidRPr="004750EB" w:rsidRDefault="004750EB" w:rsidP="004750EB">
      <w:pPr>
        <w:rPr>
          <w:lang w:val="en-IN"/>
        </w:rPr>
      </w:pPr>
    </w:p>
    <w:p w14:paraId="78483C31" w14:textId="4029FFDD" w:rsidR="00AB2D09" w:rsidRPr="00B0405E" w:rsidRDefault="00AB2D09" w:rsidP="00AB2D09">
      <w:pPr>
        <w:spacing w:after="0" w:line="360" w:lineRule="auto"/>
        <w:jc w:val="both"/>
        <w:rPr>
          <w:rFonts w:ascii="Times New Roman" w:eastAsia="Times New Roman" w:hAnsi="Times New Roman" w:cs="Times New Roman"/>
          <w:color w:val="242021"/>
          <w:sz w:val="24"/>
          <w:szCs w:val="24"/>
        </w:rPr>
      </w:pPr>
      <w:r w:rsidRPr="00B0405E">
        <w:rPr>
          <w:rFonts w:ascii="Times New Roman" w:hAnsi="Times New Roman" w:cs="Times New Roman"/>
          <w:b/>
          <w:sz w:val="24"/>
          <w:szCs w:val="24"/>
        </w:rPr>
        <w:t>Supplementary Table 2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0405E">
        <w:rPr>
          <w:rFonts w:ascii="Times New Roman" w:hAnsi="Times New Roman" w:cs="Times New Roman"/>
          <w:i/>
          <w:sz w:val="24"/>
          <w:szCs w:val="24"/>
        </w:rPr>
        <w:t>In vivo</w:t>
      </w:r>
      <w:r w:rsidRPr="00B0405E">
        <w:rPr>
          <w:rFonts w:ascii="Times New Roman" w:hAnsi="Times New Roman" w:cs="Times New Roman"/>
          <w:sz w:val="24"/>
          <w:szCs w:val="24"/>
        </w:rPr>
        <w:t xml:space="preserve"> efficacy studies in Syrian golden hamsters using </w:t>
      </w:r>
      <w:r>
        <w:rPr>
          <w:rFonts w:ascii="Times New Roman" w:hAnsi="Times New Roman" w:cs="Times New Roman"/>
          <w:sz w:val="24"/>
          <w:szCs w:val="24"/>
        </w:rPr>
        <w:t>AmB</w:t>
      </w:r>
      <w:r w:rsidRPr="00B0405E">
        <w:rPr>
          <w:rFonts w:ascii="Times New Roman" w:hAnsi="Times New Roman" w:cs="Times New Roman"/>
          <w:sz w:val="24"/>
          <w:szCs w:val="24"/>
        </w:rPr>
        <w:t>, f-CNT, f-Grap, f-Comp, f-CNT-</w:t>
      </w:r>
      <w:r>
        <w:rPr>
          <w:rFonts w:ascii="Times New Roman" w:hAnsi="Times New Roman" w:cs="Times New Roman"/>
          <w:sz w:val="24"/>
          <w:szCs w:val="24"/>
        </w:rPr>
        <w:t>AmB</w:t>
      </w:r>
      <w:r w:rsidRPr="00B0405E">
        <w:rPr>
          <w:rFonts w:ascii="Times New Roman" w:hAnsi="Times New Roman" w:cs="Times New Roman"/>
          <w:sz w:val="24"/>
          <w:szCs w:val="24"/>
        </w:rPr>
        <w:t>, f-Grap-</w:t>
      </w:r>
      <w:r>
        <w:rPr>
          <w:rFonts w:ascii="Times New Roman" w:hAnsi="Times New Roman" w:cs="Times New Roman"/>
          <w:sz w:val="24"/>
          <w:szCs w:val="24"/>
        </w:rPr>
        <w:t>AmB</w:t>
      </w:r>
      <w:r w:rsidRPr="00B0405E">
        <w:rPr>
          <w:rFonts w:ascii="Times New Roman" w:hAnsi="Times New Roman" w:cs="Times New Roman"/>
          <w:sz w:val="24"/>
          <w:szCs w:val="24"/>
        </w:rPr>
        <w:t xml:space="preserve"> and f-Comp-</w:t>
      </w:r>
      <w:r>
        <w:rPr>
          <w:rFonts w:ascii="Times New Roman" w:hAnsi="Times New Roman" w:cs="Times New Roman"/>
          <w:sz w:val="24"/>
          <w:szCs w:val="24"/>
        </w:rPr>
        <w:t>AmB</w:t>
      </w:r>
      <w:r w:rsidRPr="00B0405E">
        <w:rPr>
          <w:rFonts w:ascii="Times New Roman" w:hAnsi="Times New Roman" w:cs="Times New Roman"/>
          <w:sz w:val="24"/>
          <w:szCs w:val="24"/>
        </w:rPr>
        <w:t xml:space="preserve"> against experimental 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B0405E">
        <w:rPr>
          <w:rFonts w:ascii="Times New Roman" w:hAnsi="Times New Roman" w:cs="Times New Roman"/>
          <w:sz w:val="24"/>
          <w:szCs w:val="24"/>
        </w:rPr>
        <w:t xml:space="preserve">eishmaniasis. </w:t>
      </w:r>
      <w:r w:rsidR="009A0D8F" w:rsidRPr="00D031B4">
        <w:rPr>
          <w:rFonts w:ascii="Times New Roman" w:eastAsia="Times New Roman" w:hAnsi="Times New Roman" w:cs="Times New Roman"/>
          <w:color w:val="242021"/>
          <w:sz w:val="24"/>
          <w:szCs w:val="24"/>
        </w:rPr>
        <w:t xml:space="preserve">The results were </w:t>
      </w:r>
      <w:r w:rsidR="009A0D8F">
        <w:rPr>
          <w:rFonts w:ascii="Times New Roman" w:hAnsi="Times New Roman" w:cs="Times New Roman"/>
          <w:sz w:val="24"/>
          <w:szCs w:val="24"/>
        </w:rPr>
        <w:t xml:space="preserve">analyzed using </w:t>
      </w:r>
      <w:proofErr w:type="gramStart"/>
      <w:r w:rsidR="009A0D8F">
        <w:rPr>
          <w:rFonts w:ascii="Times New Roman" w:hAnsi="Times New Roman" w:cs="Times New Roman"/>
          <w:sz w:val="24"/>
          <w:szCs w:val="24"/>
        </w:rPr>
        <w:t>one way</w:t>
      </w:r>
      <w:proofErr w:type="gramEnd"/>
      <w:r w:rsidR="009A0D8F">
        <w:rPr>
          <w:rFonts w:ascii="Times New Roman" w:hAnsi="Times New Roman" w:cs="Times New Roman"/>
          <w:sz w:val="24"/>
          <w:szCs w:val="24"/>
        </w:rPr>
        <w:t xml:space="preserve"> ANOVA</w:t>
      </w:r>
      <w:r w:rsidR="009A0D8F">
        <w:rPr>
          <w:rFonts w:ascii="Times New Roman" w:eastAsia="Times New Roman" w:hAnsi="Times New Roman" w:cs="Times New Roman"/>
          <w:color w:val="242021"/>
          <w:sz w:val="24"/>
          <w:szCs w:val="24"/>
        </w:rPr>
        <w:t xml:space="preserve"> </w:t>
      </w:r>
      <w:r w:rsidR="009A0D8F">
        <w:rPr>
          <w:rFonts w:ascii="Times New Roman" w:hAnsi="Times New Roman" w:cs="Times New Roman"/>
          <w:sz w:val="24"/>
          <w:szCs w:val="24"/>
        </w:rPr>
        <w:t>and</w:t>
      </w:r>
      <w:r w:rsidR="009A0D8F">
        <w:rPr>
          <w:rFonts w:ascii="Times New Roman" w:eastAsia="Times New Roman" w:hAnsi="Times New Roman" w:cs="Times New Roman"/>
          <w:color w:val="242021"/>
          <w:sz w:val="24"/>
          <w:szCs w:val="24"/>
        </w:rPr>
        <w:t xml:space="preserve"> express</w:t>
      </w:r>
      <w:r w:rsidR="009A0D8F" w:rsidRPr="00D031B4">
        <w:rPr>
          <w:rFonts w:ascii="Times New Roman" w:eastAsia="Times New Roman" w:hAnsi="Times New Roman" w:cs="Times New Roman"/>
          <w:color w:val="242021"/>
          <w:sz w:val="24"/>
          <w:szCs w:val="24"/>
        </w:rPr>
        <w:t>ed as Mean ± S.D</w:t>
      </w:r>
      <w:r w:rsidR="009A0D8F">
        <w:rPr>
          <w:rFonts w:ascii="Times New Roman" w:eastAsia="Times New Roman" w:hAnsi="Times New Roman" w:cs="Times New Roman"/>
          <w:color w:val="242021"/>
          <w:sz w:val="24"/>
          <w:szCs w:val="24"/>
        </w:rPr>
        <w:t xml:space="preserve"> with p&lt;0.05 represent significance</w:t>
      </w:r>
      <w:r w:rsidR="009A0D8F">
        <w:rPr>
          <w:rFonts w:ascii="Times New Roman" w:hAnsi="Times New Roman" w:cs="Times New Roman"/>
          <w:sz w:val="24"/>
          <w:szCs w:val="24"/>
        </w:rPr>
        <w:t>.</w:t>
      </w:r>
    </w:p>
    <w:p w14:paraId="10B28E74" w14:textId="77777777" w:rsidR="00A46AD3" w:rsidRPr="00244114" w:rsidRDefault="00A46AD3" w:rsidP="00182BE9">
      <w:pPr>
        <w:ind w:hanging="630"/>
        <w:rPr>
          <w:rFonts w:ascii="Times New Roman" w:hAnsi="Times New Roman" w:cs="Times New Roman"/>
        </w:rPr>
      </w:pPr>
    </w:p>
    <w:sectPr w:rsidR="00A46AD3" w:rsidRPr="00244114" w:rsidSect="00A46AD3">
      <w:pgSz w:w="15840" w:h="12240" w:orient="landscape"/>
      <w:pgMar w:top="540" w:right="18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SansMT-Bold">
    <w:altName w:val="Times New Roman"/>
    <w:panose1 w:val="00000000000000000000"/>
    <w:charset w:val="00"/>
    <w:family w:val="roman"/>
    <w:notTrueType/>
    <w:pitch w:val="default"/>
  </w:font>
  <w:font w:name="GillSansMT">
    <w:altName w:val="Times New Roman"/>
    <w:panose1 w:val="00000000000000000000"/>
    <w:charset w:val="00"/>
    <w:family w:val="roman"/>
    <w:notTrueType/>
    <w:pitch w:val="default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sLA0tDAzNTE1NTNR0lEKTi0uzszPAykwNK0FAA6aDZ4tAAAA"/>
  </w:docVars>
  <w:rsids>
    <w:rsidRoot w:val="00A46AD3"/>
    <w:rsid w:val="00013AF5"/>
    <w:rsid w:val="0003595E"/>
    <w:rsid w:val="000C4501"/>
    <w:rsid w:val="00134910"/>
    <w:rsid w:val="00135D5A"/>
    <w:rsid w:val="00182BE9"/>
    <w:rsid w:val="001A534B"/>
    <w:rsid w:val="00244114"/>
    <w:rsid w:val="00277A86"/>
    <w:rsid w:val="002C01CB"/>
    <w:rsid w:val="002F7839"/>
    <w:rsid w:val="004322F2"/>
    <w:rsid w:val="004750EB"/>
    <w:rsid w:val="005B595E"/>
    <w:rsid w:val="00655E08"/>
    <w:rsid w:val="00664591"/>
    <w:rsid w:val="0069008B"/>
    <w:rsid w:val="006C3B0D"/>
    <w:rsid w:val="006D33A6"/>
    <w:rsid w:val="00704F19"/>
    <w:rsid w:val="00707DD1"/>
    <w:rsid w:val="00727B28"/>
    <w:rsid w:val="007951AD"/>
    <w:rsid w:val="008E7761"/>
    <w:rsid w:val="009553A6"/>
    <w:rsid w:val="0096754C"/>
    <w:rsid w:val="009A0D8F"/>
    <w:rsid w:val="00A15CBC"/>
    <w:rsid w:val="00A46AD3"/>
    <w:rsid w:val="00A80437"/>
    <w:rsid w:val="00AB2D09"/>
    <w:rsid w:val="00B65760"/>
    <w:rsid w:val="00B84E1C"/>
    <w:rsid w:val="00B976EE"/>
    <w:rsid w:val="00C4268F"/>
    <w:rsid w:val="00C57C48"/>
    <w:rsid w:val="00C7202A"/>
    <w:rsid w:val="00E65CC8"/>
    <w:rsid w:val="00ED5AB2"/>
    <w:rsid w:val="00FD4262"/>
    <w:rsid w:val="00FE0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0DCF9"/>
  <w15:chartTrackingRefBased/>
  <w15:docId w15:val="{791E1A55-A398-4CE7-A81F-DC140A7B8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A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46AD3"/>
    <w:pPr>
      <w:spacing w:after="0" w:line="240" w:lineRule="auto"/>
    </w:pPr>
  </w:style>
  <w:style w:type="character" w:customStyle="1" w:styleId="fontstyle01">
    <w:name w:val="fontstyle01"/>
    <w:basedOn w:val="DefaultParagraphFont"/>
    <w:rsid w:val="00A46AD3"/>
    <w:rPr>
      <w:rFonts w:ascii="GillSansMT-Bold" w:hAnsi="GillSansMT-Bold" w:hint="default"/>
      <w:b/>
      <w:bCs/>
      <w:i w:val="0"/>
      <w:iCs w:val="0"/>
      <w:color w:val="242021"/>
      <w:sz w:val="18"/>
      <w:szCs w:val="18"/>
    </w:rPr>
  </w:style>
  <w:style w:type="character" w:customStyle="1" w:styleId="fontstyle21">
    <w:name w:val="fontstyle21"/>
    <w:basedOn w:val="DefaultParagraphFont"/>
    <w:rsid w:val="00A46AD3"/>
    <w:rPr>
      <w:rFonts w:ascii="GillSansMT" w:hAnsi="GillSansMT" w:hint="default"/>
      <w:b w:val="0"/>
      <w:bCs w:val="0"/>
      <w:i w:val="0"/>
      <w:iCs w:val="0"/>
      <w:color w:val="242021"/>
      <w:sz w:val="18"/>
      <w:szCs w:val="18"/>
    </w:rPr>
  </w:style>
  <w:style w:type="paragraph" w:customStyle="1" w:styleId="Pa24">
    <w:name w:val="Pa24"/>
    <w:basedOn w:val="Normal"/>
    <w:next w:val="Normal"/>
    <w:uiPriority w:val="99"/>
    <w:rsid w:val="00244114"/>
    <w:pPr>
      <w:autoSpaceDE w:val="0"/>
      <w:autoSpaceDN w:val="0"/>
      <w:adjustRightInd w:val="0"/>
      <w:spacing w:after="0" w:line="181" w:lineRule="atLeast"/>
    </w:pPr>
    <w:rPr>
      <w:rFonts w:ascii="Gill Sans MT" w:hAnsi="Gill Sans MT"/>
      <w:sz w:val="24"/>
      <w:szCs w:val="24"/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8E77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77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77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77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776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7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76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750EB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894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8</Words>
  <Characters>295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Frontiers</cp:lastModifiedBy>
  <cp:revision>2</cp:revision>
  <dcterms:created xsi:type="dcterms:W3CDTF">2020-06-25T14:37:00Z</dcterms:created>
  <dcterms:modified xsi:type="dcterms:W3CDTF">2020-06-25T14:37:00Z</dcterms:modified>
</cp:coreProperties>
</file>